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a ki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9 Beach Road,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a@lwcgwc.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5930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e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1/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7/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